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acbc013bdbae109e2a126d02ce1ee58995e01b5"/>
    <w:p>
      <w:pPr>
        <w:pStyle w:val="Heading1"/>
      </w:pPr>
      <w:r>
        <w:t xml:space="preserve">Cover Letter for Psychiatrist Position in United States Los Angeles</w:t>
      </w:r>
    </w:p>
    <w:p>
      <w:pPr>
        <w:pStyle w:val="FirstParagraph"/>
      </w:pPr>
      <w:r>
        <w:rPr>
          <w:bCs/>
          <w:b/>
        </w:rPr>
        <w:t xml:space="preserve">Dear [Hiring Manager's Name],</w:t>
      </w:r>
    </w:p>
    <w:p>
      <w:pPr>
        <w:pStyle w:val="BodyText"/>
      </w:pPr>
      <w:r>
        <w:t xml:space="preserve">I am writing to express my sincere interest in the Psychiatrist position at your esteemed organization, located in the vibrant and dynamic city of Los Angeles, United States. With over a decade of experience in psychiatric care and a deep commitment to advancing mental health services, I am eager to contribute my expertise to a practice that values innovation, compassion, and cultural sensitivity. As a licensed Psychiatrist with a passion for addressing the unique mental health needs of diverse populations, I am particularly drawn to the opportunity to serve in Los Angeles—a city renowned for its rich cultural tapestry and growing demand for accessible psychiatric care.</w:t>
      </w:r>
    </w:p>
    <w:p>
      <w:pPr>
        <w:pStyle w:val="BodyText"/>
      </w:pPr>
      <w:r>
        <w:t xml:space="preserve">Throughout my career, I have dedicated myself to understanding and treating a wide range of mental health conditions, from depression and anxiety to complex trauma and bipolar disorder. My clinical training at [Medical School/Training Institution] equipped me with a strong foundation in evidence-based practices, while my postgraduate work at [Residency/Hospital Name] allowed me to refine my skills in patient-centered care. I have worked in both hospital and outpatient settings, where I collaborated with multidisciplinary teams to develop individualized treatment plans that prioritize long-term recovery and wellness. This experience has reinforced my belief that effective psychiatry requires not only medical expertise but also empathy, active listening, and a deep respect for each patient’s unique journey.</w:t>
      </w:r>
    </w:p>
    <w:p>
      <w:pPr>
        <w:pStyle w:val="BodyText"/>
      </w:pPr>
      <w:r>
        <w:t xml:space="preserve">What excites me most about the opportunity in Los Angeles is the chance to work within a community that is as diverse as it is resilient. The United States, and particularly Los Angeles, faces significant challenges in mental health accessibility, with many individuals lacking adequate care due to systemic barriers or cultural stigma. As a Psychiatrist, I am committed to bridging this gap by providing culturally competent care that resonates with patients from all walks of life. My background includes working with underserved populations, including immigrants and low-income families, and I have developed strategies to address language barriers and socioeconomic disparities through community outreach and education initiatives.</w:t>
      </w:r>
    </w:p>
    <w:p>
      <w:pPr>
        <w:pStyle w:val="BodyText"/>
      </w:pPr>
      <w:r>
        <w:t xml:space="preserve">In my current role as a Psychiatrist at [Current/Prior Employment Name], I have successfully managed a caseload of over 100 patients while maintaining a high level of patient satisfaction. I have also contributed to research projects focused on improving treatment outcomes for patients with co-occurring substance use disorders and mental health conditions. My ability to integrate pharmacological treatments with psychotherapeutic interventions has consistently yielded positive results, as evidenced by the testimonials of my patients and colleagues. Additionally, I am proficient in using electronic health records (EHR) systems and have experience leading training sessions for junior clinicians on best practices in psychiatric care.</w:t>
      </w:r>
    </w:p>
    <w:p>
      <w:pPr>
        <w:pStyle w:val="BodyText"/>
      </w:pPr>
      <w:r>
        <w:t xml:space="preserve">Los Angeles is a city that thrives on innovation, and I am eager to bring my forward-thinking approach to your team. I have followed your organization’s work in [specific program, initiative, or community project if applicable], and I am particularly impressed by your commitment to [specific value or mission related to mental health]. Whether it is through expanding telehealth services, advocating for policy changes, or fostering partnerships with local nonprofits, I believe my skills align closely with the goals of your institution. My goal is to contribute not only as a Psychiatrist but also as a collaborator who is passionate about shaping the future of mental health care in the United States.</w:t>
      </w:r>
    </w:p>
    <w:p>
      <w:pPr>
        <w:pStyle w:val="BodyText"/>
      </w:pPr>
      <w:r>
        <w:t xml:space="preserve">As a resident of Los Angeles for [number] years, I am deeply familiar with the challenges and opportunities that come with practicing psychiatry in this region. The city’s fast-paced environment and diverse population require Psychiatrists who are adaptable, resilient, and dedicated to lifelong learning. I have consistently sought out professional development opportunities, including attending conferences on trauma-informed care and participating in workshops on mindfulness-based therapies. These experiences have further strengthened my ability to provide holistic care that addresses the mind, body, and spirit.</w:t>
      </w:r>
    </w:p>
    <w:p>
      <w:pPr>
        <w:pStyle w:val="BodyText"/>
      </w:pPr>
      <w:r>
        <w:t xml:space="preserve">I am particularly drawn to your organization’s emphasis on [specific aspect of the practice, e.g., patient autonomy, community engagement, or cutting-edge treatments]. In my view, psychiatry is not just about diagnosing and treating disorders—it is about empowering individuals to reclaim their lives. I have seen firsthand how a compassionate and personalized approach can transform outcomes, and I am excited about the prospect of contributing to a practice that shares this philosophy.</w:t>
      </w:r>
    </w:p>
    <w:p>
      <w:pPr>
        <w:pStyle w:val="BodyText"/>
      </w:pPr>
      <w:r>
        <w:t xml:space="preserve">Thank you for considering my application. I would be honored to discuss how my background, skills, and dedication align with the needs of your team. I am available at your earliest convenience for an interview and can be reached at [your phone number] or [your email address]. Please feel free to contact me if additional information is required. I look forward to the possibility of joining your organization and making a meaningful impact on the mental health landscape in Los Angeles.</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United States Los Angeles</dc:title>
  <dc:creator/>
  <dc:language>en</dc:language>
  <cp:keywords/>
  <dcterms:created xsi:type="dcterms:W3CDTF">2026-07-24T21:52:18Z</dcterms:created>
  <dcterms:modified xsi:type="dcterms:W3CDTF">2026-07-24T21:52:18Z</dcterms:modified>
</cp:coreProperties>
</file>

<file path=docProps/custom.xml><?xml version="1.0" encoding="utf-8"?>
<Properties xmlns="http://schemas.openxmlformats.org/officeDocument/2006/custom-properties" xmlns:vt="http://schemas.openxmlformats.org/officeDocument/2006/docPropsVTypes"/>
</file>